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สนุกสนานกันครับ นักเรียนนั้นได้เขียน เขียนอะไรเขียนเรื่องจากภาพ วันนี้ครูและครูคณิตา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ให้เรียนนะคะ ได้ร่วมสนุกกันนะคะ เอาล่ะค่ะ นักเรียน นักเรียนลองสังเกตนะคะ พิจารณารูปภาพนะคะ ที่อยู่บนหน้าจอ คุณครูปรเมษฐคะ ในรูปภาพนี่ คุณครูปรเมษฐสังเกตเห็นอะไรบ้างคะ</w:t>
      </w:r>
    </w:p>
    <w:p>
      <w:pPr>
        <w:pStyle w:val="BodyText"/>
      </w:pPr>
      <w:r>
        <w:t xml:space="preserve">(คุณครูปรเมษฐ) มีผู้หญิง สาวงามคนหนึ่งเล่นกีต้าแล้วก็มีเด็ก ๆ กำลังทำเครื่องประกอบจังหวะ น่าจะสนุนสนานมากเลยสงสารคนนี้ ไม่มีอะไรเลย ปรบมืออย่างเดียว คนนี้ไม่มีอะไรเลย ปรบมืออย่างเดียว</w:t>
      </w:r>
    </w:p>
    <w:p>
      <w:pPr>
        <w:pStyle w:val="BodyText"/>
      </w:pPr>
      <w:r>
        <w:t xml:space="preserve">(คุณครูคณิตา)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็อารมณ์สุนทรี ร้องเพลงให้เด็ก ๆ ฟัง สีหน้าบ่งบอกมาก ตัวคาร์เบ็ตลอยขึ้นไปบนฟ้า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 ก็ให้นักเรียนนะคะ ได้นำคำที่คุณครูปรเมษฐนี่ ได้บอกนักเรียน จากรูปภาพนี้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ร่วมกัน อาจจะให้แต่งความนี้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 แต่งเรื่องใช่ไหมครับ ไล่ไปคนละ 1 ประโยค อย่างเช่นครูคณิตาเริ่มอย่างไร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 ก็ต่อที่ครูใช่ไหม หนูก็ต่อเพื่อนไป 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 คนสุดท้าย ไม่ว่าเพื่อนจะเล่ามาอย่างไร เราก็ต้องจบให้ได้ อย่างเช่น ทั้งหมดก็ร่วมกันร้องเพลงอย่างสนุกสนาน แล้ววันนั้นก็ถือว่าเป็นวันสดใส และวันที่ดีอย่างหนึ่งในความทรงจำของทุกคน</w:t>
      </w:r>
    </w:p>
    <w:p>
      <w:pPr>
        <w:pStyle w:val="BodyText"/>
      </w:pPr>
      <w:r>
        <w:t xml:space="preserve">(คุณครูปรเมษฐ) นี่คือการจบใช่ไหมครับ 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นาโน</dc:title>
  <dc:creator/>
  <cp:keywords/>
  <dcterms:created xsi:type="dcterms:W3CDTF">2022-05-27T04:59:10Z</dcterms:created>
  <dcterms:modified xsi:type="dcterms:W3CDTF">2022-05-27T04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